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Industrial/B104_Minimum_Unit_Size.jpg?h=100%25&amp;w=100%25</w:t>
        </w:r>
      </w:hyperlink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Industrial/B104_Minimum_Unit_Siz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Industrial/B104_Minimum_Unit_Siz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22Z</dcterms:created>
  <dcterms:modified xsi:type="dcterms:W3CDTF">2024-05-23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